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35F9A" w14:textId="77777777" w:rsidR="00A1743D" w:rsidRPr="004E0652" w:rsidRDefault="00A1743D" w:rsidP="00A1743D">
      <w:pPr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.Which of the following is correct about TypeScript?</w:t>
      </w:r>
    </w:p>
    <w:p w14:paraId="41B7975F" w14:textId="451933F0" w:rsidR="00A1743D" w:rsidRPr="004E0652" w:rsidRDefault="00A1743D" w:rsidP="00A1743D">
      <w:pPr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A  Angular</w:t>
      </w:r>
      <w:proofErr w:type="gramEnd"/>
      <w:r w:rsidRPr="004E0652">
        <w:rPr>
          <w:rFonts w:cstheme="minorHAnsi"/>
          <w:sz w:val="24"/>
          <w:szCs w:val="24"/>
        </w:rPr>
        <w:t xml:space="preserve">  is based on TypeScript.</w:t>
      </w:r>
    </w:p>
    <w:p w14:paraId="3B36FE17" w14:textId="77777777" w:rsidR="00A1743D" w:rsidRPr="004E0652" w:rsidRDefault="00A1743D" w:rsidP="00A1743D">
      <w:pPr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B  This</w:t>
      </w:r>
      <w:proofErr w:type="gramEnd"/>
      <w:r w:rsidRPr="004E0652">
        <w:rPr>
          <w:rFonts w:cstheme="minorHAnsi"/>
          <w:sz w:val="24"/>
          <w:szCs w:val="24"/>
        </w:rPr>
        <w:t xml:space="preserve"> is a superset of JavaScript.</w:t>
      </w:r>
    </w:p>
    <w:p w14:paraId="47BE8562" w14:textId="77777777" w:rsidR="00A1743D" w:rsidRPr="004E0652" w:rsidRDefault="00A1743D" w:rsidP="00A1743D">
      <w:pPr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C  TypeScript</w:t>
      </w:r>
      <w:proofErr w:type="gramEnd"/>
      <w:r w:rsidRPr="004E0652">
        <w:rPr>
          <w:rFonts w:cstheme="minorHAnsi"/>
          <w:sz w:val="24"/>
          <w:szCs w:val="24"/>
        </w:rPr>
        <w:t xml:space="preserve"> is maintained by Microsoft.</w:t>
      </w:r>
    </w:p>
    <w:p w14:paraId="730FCFF3" w14:textId="77777777" w:rsidR="00A1743D" w:rsidRPr="004E0652" w:rsidRDefault="00A1743D" w:rsidP="00A1743D">
      <w:pPr>
        <w:ind w:left="1440"/>
        <w:rPr>
          <w:rFonts w:cstheme="minorHAnsi"/>
          <w:color w:val="FF0000"/>
          <w:sz w:val="24"/>
          <w:szCs w:val="24"/>
        </w:rPr>
      </w:pPr>
      <w:proofErr w:type="gramStart"/>
      <w:r w:rsidRPr="004E0652">
        <w:rPr>
          <w:rFonts w:cstheme="minorHAnsi"/>
          <w:color w:val="FF0000"/>
          <w:sz w:val="24"/>
          <w:szCs w:val="24"/>
        </w:rPr>
        <w:t>D  All</w:t>
      </w:r>
      <w:proofErr w:type="gramEnd"/>
      <w:r w:rsidRPr="004E0652">
        <w:rPr>
          <w:rFonts w:cstheme="minorHAnsi"/>
          <w:color w:val="FF0000"/>
          <w:sz w:val="24"/>
          <w:szCs w:val="24"/>
        </w:rPr>
        <w:t xml:space="preserve"> of the above.</w:t>
      </w:r>
    </w:p>
    <w:p w14:paraId="40A984D4" w14:textId="77777777" w:rsidR="00C724FE" w:rsidRPr="004E0652" w:rsidRDefault="00D40819" w:rsidP="00C724FE">
      <w:pPr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.</w:t>
      </w:r>
      <w:r w:rsidR="00C724FE" w:rsidRPr="004E0652">
        <w:rPr>
          <w:rFonts w:cstheme="minorHAnsi"/>
          <w:sz w:val="24"/>
          <w:szCs w:val="24"/>
        </w:rPr>
        <w:t>Which of the following is correct about Angular 2 Directive?</w:t>
      </w:r>
    </w:p>
    <w:p w14:paraId="4259940E" w14:textId="77777777" w:rsidR="00C724FE" w:rsidRPr="004E0652" w:rsidRDefault="00C724FE" w:rsidP="00C724FE">
      <w:pPr>
        <w:ind w:left="1440"/>
        <w:rPr>
          <w:rFonts w:cstheme="minorHAnsi"/>
          <w:color w:val="FF0000"/>
          <w:sz w:val="24"/>
          <w:szCs w:val="24"/>
        </w:rPr>
      </w:pPr>
      <w:proofErr w:type="gramStart"/>
      <w:r w:rsidRPr="004E0652">
        <w:rPr>
          <w:rFonts w:cstheme="minorHAnsi"/>
          <w:color w:val="FF0000"/>
          <w:sz w:val="24"/>
          <w:szCs w:val="24"/>
        </w:rPr>
        <w:t>A  A</w:t>
      </w:r>
      <w:proofErr w:type="gramEnd"/>
      <w:r w:rsidRPr="004E0652">
        <w:rPr>
          <w:rFonts w:cstheme="minorHAnsi"/>
          <w:color w:val="FF0000"/>
          <w:sz w:val="24"/>
          <w:szCs w:val="24"/>
        </w:rPr>
        <w:t xml:space="preserve"> directive is a custom HTML element that is used to extend the power of HTML.</w:t>
      </w:r>
    </w:p>
    <w:p w14:paraId="0191AB2A" w14:textId="77777777" w:rsidR="00C724FE" w:rsidRPr="004E0652" w:rsidRDefault="00C724FE" w:rsidP="00C724FE">
      <w:pPr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B  A</w:t>
      </w:r>
      <w:proofErr w:type="gramEnd"/>
      <w:r w:rsidRPr="004E0652">
        <w:rPr>
          <w:rFonts w:cstheme="minorHAnsi"/>
          <w:sz w:val="24"/>
          <w:szCs w:val="24"/>
        </w:rPr>
        <w:t xml:space="preserve"> directive can be used to import the functionality from other Angular JS modules.</w:t>
      </w:r>
    </w:p>
    <w:p w14:paraId="4C602813" w14:textId="77777777" w:rsidR="00C724FE" w:rsidRPr="004E0652" w:rsidRDefault="00C724FE" w:rsidP="00C724FE">
      <w:pPr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C  Both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1FEE3520" w14:textId="77777777" w:rsidR="00C724FE" w:rsidRPr="004E0652" w:rsidRDefault="00C724FE" w:rsidP="00C724FE">
      <w:pPr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D  None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1078D1DD" w14:textId="67D6BFCD" w:rsidR="00C724FE" w:rsidRPr="004E0652" w:rsidRDefault="00D40819" w:rsidP="00C724FE">
      <w:pPr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3.</w:t>
      </w:r>
      <w:r w:rsidR="00C724FE" w:rsidRPr="004E0652">
        <w:rPr>
          <w:rFonts w:cstheme="minorHAnsi"/>
          <w:sz w:val="24"/>
          <w:szCs w:val="24"/>
        </w:rPr>
        <w:t xml:space="preserve">Which of the following </w:t>
      </w:r>
      <w:r w:rsidR="00F61C55" w:rsidRPr="004E0652">
        <w:rPr>
          <w:rFonts w:cstheme="minorHAnsi"/>
          <w:sz w:val="24"/>
          <w:szCs w:val="24"/>
        </w:rPr>
        <w:t>pipe</w:t>
      </w:r>
      <w:r w:rsidR="00C724FE" w:rsidRPr="004E0652">
        <w:rPr>
          <w:rFonts w:cstheme="minorHAnsi"/>
          <w:sz w:val="24"/>
          <w:szCs w:val="24"/>
        </w:rPr>
        <w:t xml:space="preserve"> is used to convert input to all uppercase?</w:t>
      </w:r>
    </w:p>
    <w:p w14:paraId="0617B879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proofErr w:type="gramStart"/>
      <w:r w:rsidRPr="004E0652">
        <w:rPr>
          <w:rFonts w:cstheme="minorHAnsi"/>
          <w:color w:val="FF0000"/>
          <w:sz w:val="24"/>
          <w:szCs w:val="24"/>
        </w:rPr>
        <w:t>A</w:t>
      </w:r>
      <w:proofErr w:type="gramEnd"/>
      <w:r w:rsidRPr="004E0652">
        <w:rPr>
          <w:rFonts w:cstheme="minorHAnsi"/>
          <w:color w:val="FF0000"/>
          <w:sz w:val="24"/>
          <w:szCs w:val="24"/>
        </w:rPr>
        <w:t xml:space="preserve"> uppercase</w:t>
      </w:r>
    </w:p>
    <w:p w14:paraId="570C9B60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B upper</w:t>
      </w:r>
    </w:p>
    <w:p w14:paraId="19B18C2B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C  Both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4B5AFC60" w14:textId="77777777" w:rsidR="00000000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D  None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7C90D5E6" w14:textId="02CE3C27" w:rsidR="00C724FE" w:rsidRPr="004E0652" w:rsidRDefault="00D40819" w:rsidP="00C724FE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4</w:t>
      </w:r>
      <w:r w:rsidR="00C724FE" w:rsidRPr="004E0652">
        <w:rPr>
          <w:rFonts w:cstheme="minorHAnsi"/>
          <w:sz w:val="24"/>
          <w:szCs w:val="24"/>
        </w:rPr>
        <w:t xml:space="preserve">.Which of the following is the correct way to apply a </w:t>
      </w:r>
      <w:r w:rsidR="00F61C55" w:rsidRPr="004E0652">
        <w:rPr>
          <w:rFonts w:cstheme="minorHAnsi"/>
          <w:sz w:val="24"/>
          <w:szCs w:val="24"/>
        </w:rPr>
        <w:t>pipe</w:t>
      </w:r>
      <w:r w:rsidR="00C724FE" w:rsidRPr="004E0652">
        <w:rPr>
          <w:rFonts w:cstheme="minorHAnsi"/>
          <w:sz w:val="24"/>
          <w:szCs w:val="24"/>
        </w:rPr>
        <w:t>?</w:t>
      </w:r>
    </w:p>
    <w:p w14:paraId="5B6ACF64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A  Property</w:t>
      </w:r>
      <w:proofErr w:type="gramEnd"/>
      <w:r w:rsidRPr="004E0652">
        <w:rPr>
          <w:rFonts w:cstheme="minorHAnsi"/>
          <w:sz w:val="24"/>
          <w:szCs w:val="24"/>
        </w:rPr>
        <w:t>-value || filter</w:t>
      </w:r>
    </w:p>
    <w:p w14:paraId="2BA30C77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B  Property</w:t>
      </w:r>
      <w:proofErr w:type="gramEnd"/>
      <w:r w:rsidRPr="004E0652">
        <w:rPr>
          <w:rFonts w:cstheme="minorHAnsi"/>
          <w:sz w:val="24"/>
          <w:szCs w:val="24"/>
        </w:rPr>
        <w:t>-value &amp;&amp; filter</w:t>
      </w:r>
    </w:p>
    <w:p w14:paraId="2922029B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proofErr w:type="gramStart"/>
      <w:r w:rsidRPr="004E0652">
        <w:rPr>
          <w:rFonts w:cstheme="minorHAnsi"/>
          <w:color w:val="FF0000"/>
          <w:sz w:val="24"/>
          <w:szCs w:val="24"/>
        </w:rPr>
        <w:t>C  Property</w:t>
      </w:r>
      <w:proofErr w:type="gramEnd"/>
      <w:r w:rsidRPr="004E0652">
        <w:rPr>
          <w:rFonts w:cstheme="minorHAnsi"/>
          <w:color w:val="FF0000"/>
          <w:sz w:val="24"/>
          <w:szCs w:val="24"/>
        </w:rPr>
        <w:t>-value | filter</w:t>
      </w:r>
    </w:p>
    <w:p w14:paraId="18CAB1D4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D  None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3314CA5D" w14:textId="18BDBA5A" w:rsidR="00C724FE" w:rsidRPr="004E0652" w:rsidRDefault="00D40819" w:rsidP="00C724FE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5.</w:t>
      </w:r>
      <w:r w:rsidR="00C724FE" w:rsidRPr="004E0652">
        <w:rPr>
          <w:rFonts w:cstheme="minorHAnsi"/>
          <w:sz w:val="24"/>
          <w:szCs w:val="24"/>
        </w:rPr>
        <w:t xml:space="preserve">Which of the following </w:t>
      </w:r>
      <w:r w:rsidR="00F61C55" w:rsidRPr="004E0652">
        <w:rPr>
          <w:rFonts w:cstheme="minorHAnsi"/>
          <w:sz w:val="24"/>
          <w:szCs w:val="24"/>
        </w:rPr>
        <w:t>pipe</w:t>
      </w:r>
      <w:r w:rsidR="00C724FE" w:rsidRPr="004E0652">
        <w:rPr>
          <w:rFonts w:cstheme="minorHAnsi"/>
          <w:sz w:val="24"/>
          <w:szCs w:val="24"/>
        </w:rPr>
        <w:t xml:space="preserve"> is used to slice a piece of data from the input string.</w:t>
      </w:r>
    </w:p>
    <w:p w14:paraId="3FA41C0A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>A slice</w:t>
      </w:r>
    </w:p>
    <w:p w14:paraId="15D485B3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B substring</w:t>
      </w:r>
    </w:p>
    <w:p w14:paraId="1519E43E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C  Both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1D55EB8D" w14:textId="77777777" w:rsidR="00C724FE" w:rsidRPr="004E0652" w:rsidRDefault="00C724FE" w:rsidP="00C724FE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D  None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043A4F93" w14:textId="77777777" w:rsidR="00D40819" w:rsidRPr="004E0652" w:rsidRDefault="00D40819" w:rsidP="00D40819">
      <w:pPr>
        <w:spacing w:line="240" w:lineRule="auto"/>
        <w:rPr>
          <w:rFonts w:cstheme="minorHAnsi"/>
          <w:sz w:val="24"/>
          <w:szCs w:val="24"/>
        </w:rPr>
      </w:pPr>
    </w:p>
    <w:p w14:paraId="4C0B7B97" w14:textId="77777777" w:rsidR="00D40819" w:rsidRPr="004E0652" w:rsidRDefault="00D40819" w:rsidP="00D40819">
      <w:pPr>
        <w:spacing w:line="240" w:lineRule="auto"/>
        <w:rPr>
          <w:rFonts w:cstheme="minorHAnsi"/>
          <w:sz w:val="24"/>
          <w:szCs w:val="24"/>
        </w:rPr>
      </w:pPr>
    </w:p>
    <w:p w14:paraId="6F912ABE" w14:textId="77777777" w:rsidR="00D40819" w:rsidRPr="004E0652" w:rsidRDefault="00D40819" w:rsidP="00D40819">
      <w:pPr>
        <w:spacing w:line="240" w:lineRule="auto"/>
        <w:rPr>
          <w:rFonts w:cstheme="minorHAnsi"/>
          <w:sz w:val="24"/>
          <w:szCs w:val="24"/>
        </w:rPr>
      </w:pPr>
    </w:p>
    <w:p w14:paraId="2F21A187" w14:textId="77777777" w:rsidR="00A1743D" w:rsidRPr="004E0652" w:rsidRDefault="00A1743D" w:rsidP="00D40819">
      <w:pPr>
        <w:spacing w:line="240" w:lineRule="auto"/>
        <w:rPr>
          <w:rFonts w:cstheme="minorHAnsi"/>
          <w:sz w:val="24"/>
          <w:szCs w:val="24"/>
        </w:rPr>
      </w:pPr>
    </w:p>
    <w:p w14:paraId="383E7E1A" w14:textId="41A2CF95" w:rsidR="00D40819" w:rsidRPr="004E0652" w:rsidRDefault="00D40819" w:rsidP="00D40819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6.Which language </w:t>
      </w:r>
      <w:proofErr w:type="gramStart"/>
      <w:r w:rsidRPr="004E0652">
        <w:rPr>
          <w:rFonts w:cstheme="minorHAnsi"/>
          <w:sz w:val="24"/>
          <w:szCs w:val="24"/>
        </w:rPr>
        <w:t>use  to</w:t>
      </w:r>
      <w:proofErr w:type="gramEnd"/>
      <w:r w:rsidRPr="004E0652">
        <w:rPr>
          <w:rFonts w:cstheme="minorHAnsi"/>
          <w:sz w:val="24"/>
          <w:szCs w:val="24"/>
        </w:rPr>
        <w:t xml:space="preserve"> write Angular  code. </w:t>
      </w:r>
    </w:p>
    <w:p w14:paraId="50787EEA" w14:textId="77777777" w:rsidR="00D40819" w:rsidRPr="004E0652" w:rsidRDefault="00D40819" w:rsidP="00D40819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A ES5</w:t>
      </w:r>
    </w:p>
    <w:p w14:paraId="39A9BE2F" w14:textId="77777777" w:rsidR="00D40819" w:rsidRPr="004E0652" w:rsidRDefault="00D40819" w:rsidP="00D40819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B ES6</w:t>
      </w:r>
    </w:p>
    <w:p w14:paraId="3FF1EF7C" w14:textId="77777777" w:rsidR="00D40819" w:rsidRPr="004E0652" w:rsidRDefault="00D40819" w:rsidP="00D40819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C </w:t>
      </w:r>
      <w:proofErr w:type="spellStart"/>
      <w:r w:rsidRPr="004E0652">
        <w:rPr>
          <w:rFonts w:cstheme="minorHAnsi"/>
          <w:color w:val="FF0000"/>
          <w:sz w:val="24"/>
          <w:szCs w:val="24"/>
        </w:rPr>
        <w:t>TypeScriptor</w:t>
      </w:r>
      <w:proofErr w:type="spellEnd"/>
    </w:p>
    <w:p w14:paraId="3F7D3CCB" w14:textId="77777777" w:rsidR="00D40819" w:rsidRPr="004E0652" w:rsidRDefault="00D40819" w:rsidP="00D40819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D Dart</w:t>
      </w:r>
    </w:p>
    <w:p w14:paraId="4291FBEE" w14:textId="5E0987D9" w:rsidR="00580EE4" w:rsidRPr="004E0652" w:rsidRDefault="00580EE4" w:rsidP="00580EE4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7. The . . . . . . </w:t>
      </w:r>
      <w:proofErr w:type="gramStart"/>
      <w:r w:rsidRPr="004E0652">
        <w:rPr>
          <w:rFonts w:cstheme="minorHAnsi"/>
          <w:sz w:val="24"/>
          <w:szCs w:val="24"/>
        </w:rPr>
        <w:t>. . . .</w:t>
      </w:r>
      <w:proofErr w:type="gramEnd"/>
      <w:r w:rsidRPr="004E0652">
        <w:rPr>
          <w:rFonts w:cstheme="minorHAnsi"/>
          <w:sz w:val="24"/>
          <w:szCs w:val="24"/>
        </w:rPr>
        <w:t xml:space="preserve"> directive substitutes the normal </w:t>
      </w:r>
      <w:proofErr w:type="spellStart"/>
      <w:r w:rsidRPr="004E0652">
        <w:rPr>
          <w:rFonts w:cstheme="minorHAnsi"/>
          <w:sz w:val="24"/>
          <w:szCs w:val="24"/>
        </w:rPr>
        <w:t>href</w:t>
      </w:r>
      <w:proofErr w:type="spellEnd"/>
      <w:r w:rsidRPr="004E0652">
        <w:rPr>
          <w:rFonts w:cstheme="minorHAnsi"/>
          <w:sz w:val="24"/>
          <w:szCs w:val="24"/>
        </w:rPr>
        <w:t xml:space="preserve"> property and makes it easier to work with route links in Angular </w:t>
      </w:r>
    </w:p>
    <w:p w14:paraId="757ABE89" w14:textId="77777777" w:rsidR="00580EE4" w:rsidRPr="004E0652" w:rsidRDefault="00580EE4" w:rsidP="00580EE4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A </w:t>
      </w:r>
      <w:proofErr w:type="spellStart"/>
      <w:r w:rsidRPr="004E0652">
        <w:rPr>
          <w:rFonts w:cstheme="minorHAnsi"/>
          <w:color w:val="FF0000"/>
          <w:sz w:val="24"/>
          <w:szCs w:val="24"/>
        </w:rPr>
        <w:t>RouterLink</w:t>
      </w:r>
      <w:proofErr w:type="spellEnd"/>
    </w:p>
    <w:p w14:paraId="00EC8F40" w14:textId="77777777" w:rsidR="00580EE4" w:rsidRPr="004E0652" w:rsidRDefault="00580EE4" w:rsidP="00580EE4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B </w:t>
      </w:r>
      <w:proofErr w:type="spellStart"/>
      <w:r w:rsidRPr="004E0652">
        <w:rPr>
          <w:rFonts w:cstheme="minorHAnsi"/>
          <w:sz w:val="24"/>
          <w:szCs w:val="24"/>
        </w:rPr>
        <w:t>RouterRend</w:t>
      </w:r>
      <w:proofErr w:type="spellEnd"/>
    </w:p>
    <w:p w14:paraId="0E4038EF" w14:textId="77777777" w:rsidR="00580EE4" w:rsidRPr="004E0652" w:rsidRDefault="00580EE4" w:rsidP="00580EE4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C </w:t>
      </w:r>
      <w:proofErr w:type="spellStart"/>
      <w:r w:rsidRPr="004E0652">
        <w:rPr>
          <w:rFonts w:cstheme="minorHAnsi"/>
          <w:sz w:val="24"/>
          <w:szCs w:val="24"/>
        </w:rPr>
        <w:t>RouterLike</w:t>
      </w:r>
      <w:proofErr w:type="spellEnd"/>
    </w:p>
    <w:p w14:paraId="50D4E285" w14:textId="77777777" w:rsidR="00580EE4" w:rsidRPr="004E0652" w:rsidRDefault="00580EE4" w:rsidP="00580EE4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D </w:t>
      </w:r>
      <w:proofErr w:type="spellStart"/>
      <w:r w:rsidRPr="004E0652">
        <w:rPr>
          <w:rFonts w:cstheme="minorHAnsi"/>
          <w:sz w:val="24"/>
          <w:szCs w:val="24"/>
        </w:rPr>
        <w:t>RouterLayer</w:t>
      </w:r>
      <w:proofErr w:type="spellEnd"/>
    </w:p>
    <w:p w14:paraId="1202E86A" w14:textId="77777777" w:rsidR="00580EE4" w:rsidRPr="004E0652" w:rsidRDefault="00580EE4" w:rsidP="00580EE4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8. Which of the following ways use to build forms in Angular 2 </w:t>
      </w:r>
    </w:p>
    <w:p w14:paraId="149AEF72" w14:textId="77777777" w:rsidR="00580EE4" w:rsidRPr="004E0652" w:rsidRDefault="00580EE4" w:rsidP="00580EE4">
      <w:pPr>
        <w:spacing w:line="240" w:lineRule="auto"/>
        <w:ind w:left="144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A</w:t>
      </w:r>
      <w:proofErr w:type="gramEnd"/>
      <w:r w:rsidRPr="004E0652">
        <w:rPr>
          <w:rFonts w:cstheme="minorHAnsi"/>
          <w:sz w:val="24"/>
          <w:szCs w:val="24"/>
        </w:rPr>
        <w:t xml:space="preserve"> interface-driven</w:t>
      </w:r>
    </w:p>
    <w:p w14:paraId="16E0A017" w14:textId="48F06796" w:rsidR="00580EE4" w:rsidRPr="004E0652" w:rsidRDefault="00580EE4" w:rsidP="00580EE4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B </w:t>
      </w:r>
      <w:r w:rsidR="00F61C55" w:rsidRPr="004E0652">
        <w:rPr>
          <w:rFonts w:cstheme="minorHAnsi"/>
          <w:color w:val="FF0000"/>
          <w:sz w:val="24"/>
          <w:szCs w:val="24"/>
        </w:rPr>
        <w:t>reactive</w:t>
      </w:r>
    </w:p>
    <w:p w14:paraId="426A4442" w14:textId="77777777" w:rsidR="00580EE4" w:rsidRPr="004E0652" w:rsidRDefault="00580EE4" w:rsidP="00580EE4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>C template-driven</w:t>
      </w:r>
    </w:p>
    <w:p w14:paraId="769439B7" w14:textId="099B26C5" w:rsidR="00580EE4" w:rsidRPr="004E0652" w:rsidRDefault="00580EE4" w:rsidP="00F61C55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D modular-driven</w:t>
      </w:r>
    </w:p>
    <w:p w14:paraId="3FC090AA" w14:textId="409E4116" w:rsidR="00580EE4" w:rsidRPr="004E0652" w:rsidRDefault="00FE4BC4" w:rsidP="00580EE4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9.</w:t>
      </w:r>
      <w:r w:rsidR="00580EE4" w:rsidRPr="004E0652">
        <w:rPr>
          <w:rFonts w:cstheme="minorHAnsi"/>
          <w:sz w:val="24"/>
          <w:szCs w:val="24"/>
        </w:rPr>
        <w:t xml:space="preserve"> Which of the   directive is used to display views for a given route.</w:t>
      </w:r>
    </w:p>
    <w:p w14:paraId="597AA94A" w14:textId="77777777" w:rsidR="00580EE4" w:rsidRPr="004E0652" w:rsidRDefault="00A1743D" w:rsidP="00580EE4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A</w:t>
      </w:r>
      <w:r w:rsidR="00580EE4" w:rsidRPr="004E0652">
        <w:rPr>
          <w:rFonts w:cstheme="minorHAnsi"/>
          <w:sz w:val="24"/>
          <w:szCs w:val="24"/>
        </w:rPr>
        <w:t xml:space="preserve"> </w:t>
      </w:r>
      <w:proofErr w:type="spellStart"/>
      <w:r w:rsidR="00580EE4" w:rsidRPr="004E0652">
        <w:rPr>
          <w:rFonts w:cstheme="minorHAnsi"/>
          <w:sz w:val="24"/>
          <w:szCs w:val="24"/>
        </w:rPr>
        <w:t>RouterAngle</w:t>
      </w:r>
      <w:proofErr w:type="spellEnd"/>
    </w:p>
    <w:p w14:paraId="51BD6C6D" w14:textId="77777777" w:rsidR="00580EE4" w:rsidRPr="004E0652" w:rsidRDefault="00A1743D" w:rsidP="00580EE4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B</w:t>
      </w:r>
      <w:r w:rsidR="00580EE4" w:rsidRPr="004E0652">
        <w:rPr>
          <w:rFonts w:cstheme="minorHAnsi"/>
          <w:sz w:val="24"/>
          <w:szCs w:val="24"/>
        </w:rPr>
        <w:t xml:space="preserve"> </w:t>
      </w:r>
      <w:proofErr w:type="spellStart"/>
      <w:r w:rsidR="00580EE4" w:rsidRPr="004E0652">
        <w:rPr>
          <w:rFonts w:cstheme="minorHAnsi"/>
          <w:sz w:val="24"/>
          <w:szCs w:val="24"/>
        </w:rPr>
        <w:t>RouterLink</w:t>
      </w:r>
      <w:proofErr w:type="spellEnd"/>
    </w:p>
    <w:p w14:paraId="6AF564B1" w14:textId="77777777" w:rsidR="00580EE4" w:rsidRPr="004E0652" w:rsidRDefault="00A1743D" w:rsidP="00580EE4">
      <w:pPr>
        <w:spacing w:line="240" w:lineRule="auto"/>
        <w:ind w:left="1440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C</w:t>
      </w:r>
      <w:r w:rsidR="00580EE4" w:rsidRPr="004E0652">
        <w:rPr>
          <w:rFonts w:cstheme="minorHAnsi"/>
          <w:sz w:val="24"/>
          <w:szCs w:val="24"/>
        </w:rPr>
        <w:t xml:space="preserve"> </w:t>
      </w:r>
      <w:proofErr w:type="spellStart"/>
      <w:r w:rsidR="00580EE4" w:rsidRPr="004E0652">
        <w:rPr>
          <w:rFonts w:cstheme="minorHAnsi"/>
          <w:sz w:val="24"/>
          <w:szCs w:val="24"/>
        </w:rPr>
        <w:t>RouterState</w:t>
      </w:r>
      <w:proofErr w:type="spellEnd"/>
    </w:p>
    <w:p w14:paraId="6324C4FF" w14:textId="77777777" w:rsidR="00580EE4" w:rsidRPr="004E0652" w:rsidRDefault="00A1743D" w:rsidP="00580EE4">
      <w:pPr>
        <w:spacing w:line="240" w:lineRule="auto"/>
        <w:ind w:left="1440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>D</w:t>
      </w:r>
      <w:r w:rsidR="00580EE4" w:rsidRPr="004E0652">
        <w:rPr>
          <w:rFonts w:cstheme="minorHAnsi"/>
          <w:color w:val="FF0000"/>
          <w:sz w:val="24"/>
          <w:szCs w:val="24"/>
        </w:rPr>
        <w:t xml:space="preserve"> </w:t>
      </w:r>
      <w:proofErr w:type="spellStart"/>
      <w:r w:rsidR="00580EE4" w:rsidRPr="004E0652">
        <w:rPr>
          <w:rFonts w:cstheme="minorHAnsi"/>
          <w:color w:val="FF0000"/>
          <w:sz w:val="24"/>
          <w:szCs w:val="24"/>
        </w:rPr>
        <w:t>RouterOutlet</w:t>
      </w:r>
      <w:proofErr w:type="spellEnd"/>
    </w:p>
    <w:p w14:paraId="14A65DA8" w14:textId="6564A6F5" w:rsidR="00580EE4" w:rsidRPr="004E0652" w:rsidRDefault="00580EE4" w:rsidP="00580EE4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E4BC4" w:rsidRPr="004E0652">
        <w:rPr>
          <w:rFonts w:cstheme="minorHAnsi"/>
          <w:sz w:val="24"/>
          <w:szCs w:val="24"/>
        </w:rPr>
        <w:t>0</w:t>
      </w:r>
      <w:r w:rsidRPr="004E0652">
        <w:rPr>
          <w:rFonts w:cstheme="minorHAnsi"/>
          <w:sz w:val="24"/>
          <w:szCs w:val="24"/>
        </w:rPr>
        <w:t>. Which of the following is correct about Services?</w:t>
      </w:r>
    </w:p>
    <w:p w14:paraId="4D63A28A" w14:textId="202B180E" w:rsidR="00580EE4" w:rsidRPr="004E0652" w:rsidRDefault="00580EE4" w:rsidP="00580EE4">
      <w:pPr>
        <w:spacing w:line="240" w:lineRule="auto"/>
        <w:ind w:left="720"/>
        <w:rPr>
          <w:rFonts w:cstheme="minorHAnsi"/>
          <w:color w:val="FF0000"/>
          <w:sz w:val="24"/>
          <w:szCs w:val="24"/>
        </w:rPr>
      </w:pPr>
      <w:proofErr w:type="gramStart"/>
      <w:r w:rsidRPr="004E0652">
        <w:rPr>
          <w:rFonts w:cstheme="minorHAnsi"/>
          <w:color w:val="FF0000"/>
          <w:sz w:val="24"/>
          <w:szCs w:val="24"/>
        </w:rPr>
        <w:t>A  Angular</w:t>
      </w:r>
      <w:proofErr w:type="gramEnd"/>
      <w:r w:rsidRPr="004E0652">
        <w:rPr>
          <w:rFonts w:cstheme="minorHAnsi"/>
          <w:color w:val="FF0000"/>
          <w:sz w:val="24"/>
          <w:szCs w:val="24"/>
        </w:rPr>
        <w:t xml:space="preserve">  Services are a set of code that can be shared by different components of an application.</w:t>
      </w:r>
    </w:p>
    <w:p w14:paraId="025F5DEE" w14:textId="30468550" w:rsidR="00580EE4" w:rsidRPr="004E0652" w:rsidRDefault="00580EE4" w:rsidP="00580EE4">
      <w:pPr>
        <w:spacing w:line="240" w:lineRule="auto"/>
        <w:ind w:left="72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B  Angular</w:t>
      </w:r>
      <w:proofErr w:type="gramEnd"/>
      <w:r w:rsidRPr="004E0652">
        <w:rPr>
          <w:rFonts w:cstheme="minorHAnsi"/>
          <w:sz w:val="24"/>
          <w:szCs w:val="24"/>
        </w:rPr>
        <w:t xml:space="preserve">  Services cannot be used across multiple applications.</w:t>
      </w:r>
    </w:p>
    <w:p w14:paraId="1FA3261D" w14:textId="1C7518B2" w:rsidR="00580EE4" w:rsidRPr="004E0652" w:rsidRDefault="00580EE4" w:rsidP="00580EE4">
      <w:pPr>
        <w:spacing w:line="240" w:lineRule="auto"/>
        <w:ind w:left="72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C  Angular</w:t>
      </w:r>
      <w:proofErr w:type="gramEnd"/>
      <w:r w:rsidRPr="004E0652">
        <w:rPr>
          <w:rFonts w:cstheme="minorHAnsi"/>
          <w:sz w:val="24"/>
          <w:szCs w:val="24"/>
        </w:rPr>
        <w:t xml:space="preserve">  Services help to build the applications into many modules.</w:t>
      </w:r>
    </w:p>
    <w:p w14:paraId="50F9F849" w14:textId="77777777" w:rsidR="00580EE4" w:rsidRPr="004E0652" w:rsidRDefault="00580EE4" w:rsidP="00580EE4">
      <w:pPr>
        <w:spacing w:line="240" w:lineRule="auto"/>
        <w:ind w:left="72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lastRenderedPageBreak/>
        <w:t>D  All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20B6D985" w14:textId="1D4AE8D3" w:rsidR="00A1743D" w:rsidRPr="004E0652" w:rsidRDefault="00A1743D" w:rsidP="00A1743D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E4BC4" w:rsidRPr="004E0652">
        <w:rPr>
          <w:rFonts w:cstheme="minorHAnsi"/>
          <w:sz w:val="24"/>
          <w:szCs w:val="24"/>
        </w:rPr>
        <w:t>1</w:t>
      </w:r>
      <w:r w:rsidRPr="004E0652">
        <w:rPr>
          <w:rFonts w:cstheme="minorHAnsi"/>
          <w:sz w:val="24"/>
          <w:szCs w:val="24"/>
        </w:rPr>
        <w:t xml:space="preserve">. Which of the following is correct about </w:t>
      </w:r>
      <w:proofErr w:type="gramStart"/>
      <w:r w:rsidRPr="004E0652">
        <w:rPr>
          <w:rFonts w:cstheme="minorHAnsi"/>
          <w:sz w:val="24"/>
          <w:szCs w:val="24"/>
        </w:rPr>
        <w:t>Angular  Routing</w:t>
      </w:r>
      <w:proofErr w:type="gramEnd"/>
      <w:r w:rsidRPr="004E0652">
        <w:rPr>
          <w:rFonts w:cstheme="minorHAnsi"/>
          <w:sz w:val="24"/>
          <w:szCs w:val="24"/>
        </w:rPr>
        <w:t>?</w:t>
      </w:r>
    </w:p>
    <w:p w14:paraId="21C3845B" w14:textId="77777777" w:rsidR="00A1743D" w:rsidRPr="004E0652" w:rsidRDefault="00A1743D" w:rsidP="00A1743D">
      <w:pPr>
        <w:spacing w:line="240" w:lineRule="auto"/>
        <w:ind w:left="72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A  Routing</w:t>
      </w:r>
      <w:proofErr w:type="gramEnd"/>
      <w:r w:rsidRPr="004E0652">
        <w:rPr>
          <w:rFonts w:cstheme="minorHAnsi"/>
          <w:sz w:val="24"/>
          <w:szCs w:val="24"/>
        </w:rPr>
        <w:t xml:space="preserve"> helps in directing users to different pages based on the option they choose on the main page.</w:t>
      </w:r>
    </w:p>
    <w:p w14:paraId="64B96402" w14:textId="77777777" w:rsidR="00A1743D" w:rsidRPr="004E0652" w:rsidRDefault="00A1743D" w:rsidP="00A1743D">
      <w:pPr>
        <w:spacing w:line="240" w:lineRule="auto"/>
        <w:ind w:left="72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B  Based</w:t>
      </w:r>
      <w:proofErr w:type="gramEnd"/>
      <w:r w:rsidRPr="004E0652">
        <w:rPr>
          <w:rFonts w:cstheme="minorHAnsi"/>
          <w:sz w:val="24"/>
          <w:szCs w:val="24"/>
        </w:rPr>
        <w:t xml:space="preserve"> on the option they choose, the required Angular Component will be rendered to the user.</w:t>
      </w:r>
    </w:p>
    <w:p w14:paraId="373E8F79" w14:textId="77777777" w:rsidR="00A1743D" w:rsidRPr="004E0652" w:rsidRDefault="00A1743D" w:rsidP="00A1743D">
      <w:pPr>
        <w:spacing w:line="240" w:lineRule="auto"/>
        <w:ind w:left="720"/>
        <w:rPr>
          <w:rFonts w:cstheme="minorHAnsi"/>
          <w:color w:val="FF0000"/>
          <w:sz w:val="24"/>
          <w:szCs w:val="24"/>
        </w:rPr>
      </w:pPr>
      <w:proofErr w:type="gramStart"/>
      <w:r w:rsidRPr="004E0652">
        <w:rPr>
          <w:rFonts w:cstheme="minorHAnsi"/>
          <w:color w:val="FF0000"/>
          <w:sz w:val="24"/>
          <w:szCs w:val="24"/>
        </w:rPr>
        <w:t>C  Both</w:t>
      </w:r>
      <w:proofErr w:type="gramEnd"/>
      <w:r w:rsidRPr="004E0652">
        <w:rPr>
          <w:rFonts w:cstheme="minorHAnsi"/>
          <w:color w:val="FF0000"/>
          <w:sz w:val="24"/>
          <w:szCs w:val="24"/>
        </w:rPr>
        <w:t xml:space="preserve"> of the above.</w:t>
      </w:r>
    </w:p>
    <w:p w14:paraId="7612DA43" w14:textId="77777777" w:rsidR="00A1743D" w:rsidRPr="004E0652" w:rsidRDefault="00A1743D" w:rsidP="00A1743D">
      <w:pPr>
        <w:spacing w:line="240" w:lineRule="auto"/>
        <w:ind w:left="720"/>
        <w:rPr>
          <w:rFonts w:cstheme="minorHAnsi"/>
          <w:sz w:val="24"/>
          <w:szCs w:val="24"/>
        </w:rPr>
      </w:pPr>
      <w:proofErr w:type="gramStart"/>
      <w:r w:rsidRPr="004E0652">
        <w:rPr>
          <w:rFonts w:cstheme="minorHAnsi"/>
          <w:sz w:val="24"/>
          <w:szCs w:val="24"/>
        </w:rPr>
        <w:t>D  None</w:t>
      </w:r>
      <w:proofErr w:type="gramEnd"/>
      <w:r w:rsidRPr="004E0652">
        <w:rPr>
          <w:rFonts w:cstheme="minorHAnsi"/>
          <w:sz w:val="24"/>
          <w:szCs w:val="24"/>
        </w:rPr>
        <w:t xml:space="preserve"> of the above.</w:t>
      </w:r>
    </w:p>
    <w:p w14:paraId="35CE9994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51E6A3F2" w14:textId="5DD29734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E4BC4" w:rsidRPr="004E0652">
        <w:rPr>
          <w:rFonts w:cstheme="minorHAnsi"/>
          <w:sz w:val="24"/>
          <w:szCs w:val="24"/>
        </w:rPr>
        <w:t>2</w:t>
      </w:r>
      <w:r w:rsidRPr="004E0652">
        <w:rPr>
          <w:rFonts w:cstheme="minorHAnsi"/>
          <w:sz w:val="24"/>
          <w:szCs w:val="24"/>
        </w:rPr>
        <w:t>. What is Angular?</w:t>
      </w:r>
    </w:p>
    <w:p w14:paraId="182C6B4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a) A programming language</w:t>
      </w:r>
    </w:p>
    <w:p w14:paraId="7B1D7ADB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b) A JavaScript framework</w:t>
      </w:r>
    </w:p>
    <w:p w14:paraId="34FF1680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c) An operating system</w:t>
      </w:r>
    </w:p>
    <w:p w14:paraId="390EF88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A database management system</w:t>
      </w:r>
    </w:p>
    <w:p w14:paraId="0E622114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659BA64C" w14:textId="4846CE7D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3</w:t>
      </w:r>
      <w:r w:rsidR="00F61C55" w:rsidRPr="004E0652">
        <w:rPr>
          <w:rFonts w:cstheme="minorHAnsi"/>
          <w:sz w:val="24"/>
          <w:szCs w:val="24"/>
        </w:rPr>
        <w:t>. Which command is used to install Angular CLI globally?</w:t>
      </w:r>
    </w:p>
    <w:p w14:paraId="1F47ADF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a) </w:t>
      </w:r>
      <w:proofErr w:type="spellStart"/>
      <w:r w:rsidRPr="004E0652">
        <w:rPr>
          <w:rFonts w:cstheme="minorHAnsi"/>
          <w:sz w:val="24"/>
          <w:szCs w:val="24"/>
        </w:rPr>
        <w:t>npm</w:t>
      </w:r>
      <w:proofErr w:type="spellEnd"/>
      <w:r w:rsidRPr="004E0652">
        <w:rPr>
          <w:rFonts w:cstheme="minorHAnsi"/>
          <w:sz w:val="24"/>
          <w:szCs w:val="24"/>
        </w:rPr>
        <w:t xml:space="preserve"> install angular-cli</w:t>
      </w:r>
    </w:p>
    <w:p w14:paraId="1BEAB0D5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b) ng install -g @angular/cli</w:t>
      </w:r>
    </w:p>
    <w:p w14:paraId="158EA0C4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c) </w:t>
      </w:r>
      <w:proofErr w:type="spellStart"/>
      <w:r w:rsidRPr="004E0652">
        <w:rPr>
          <w:rFonts w:cstheme="minorHAnsi"/>
          <w:color w:val="FF0000"/>
          <w:sz w:val="24"/>
          <w:szCs w:val="24"/>
        </w:rPr>
        <w:t>npm</w:t>
      </w:r>
      <w:proofErr w:type="spellEnd"/>
      <w:r w:rsidRPr="004E0652">
        <w:rPr>
          <w:rFonts w:cstheme="minorHAnsi"/>
          <w:color w:val="FF0000"/>
          <w:sz w:val="24"/>
          <w:szCs w:val="24"/>
        </w:rPr>
        <w:t xml:space="preserve"> install -g @angular/cli</w:t>
      </w:r>
    </w:p>
    <w:p w14:paraId="1BBA3A53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ng </w:t>
      </w:r>
      <w:proofErr w:type="gramStart"/>
      <w:r w:rsidRPr="004E0652">
        <w:rPr>
          <w:rFonts w:cstheme="minorHAnsi"/>
          <w:sz w:val="24"/>
          <w:szCs w:val="24"/>
        </w:rPr>
        <w:t>add</w:t>
      </w:r>
      <w:proofErr w:type="gramEnd"/>
      <w:r w:rsidRPr="004E0652">
        <w:rPr>
          <w:rFonts w:cstheme="minorHAnsi"/>
          <w:sz w:val="24"/>
          <w:szCs w:val="24"/>
        </w:rPr>
        <w:t xml:space="preserve"> @angular/cli</w:t>
      </w:r>
    </w:p>
    <w:p w14:paraId="3318EDD6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5E69033B" w14:textId="5F6C5AFD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61C55" w:rsidRPr="004E0652">
        <w:rPr>
          <w:rFonts w:cstheme="minorHAnsi"/>
          <w:sz w:val="24"/>
          <w:szCs w:val="24"/>
        </w:rPr>
        <w:t>4. In Angular, what is a decorator?</w:t>
      </w:r>
    </w:p>
    <w:p w14:paraId="7DADDC20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a) A design </w:t>
      </w:r>
      <w:proofErr w:type="gramStart"/>
      <w:r w:rsidRPr="004E0652">
        <w:rPr>
          <w:rFonts w:cstheme="minorHAnsi"/>
          <w:sz w:val="24"/>
          <w:szCs w:val="24"/>
        </w:rPr>
        <w:t>pattern</w:t>
      </w:r>
      <w:proofErr w:type="gramEnd"/>
    </w:p>
    <w:p w14:paraId="11E2B4D5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</w:t>
      </w:r>
      <w:r w:rsidRPr="004E0652">
        <w:rPr>
          <w:rFonts w:cstheme="minorHAnsi"/>
          <w:color w:val="FF0000"/>
          <w:sz w:val="24"/>
          <w:szCs w:val="24"/>
        </w:rPr>
        <w:t>b) A function that adds metadata to a class</w:t>
      </w:r>
    </w:p>
    <w:p w14:paraId="414016F0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c) A built-in Angular component</w:t>
      </w:r>
    </w:p>
    <w:p w14:paraId="52BCBA92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A special type of variable</w:t>
      </w:r>
    </w:p>
    <w:p w14:paraId="2D4E5486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310D5838" w14:textId="5AEB83FC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61C55" w:rsidRPr="004E0652">
        <w:rPr>
          <w:rFonts w:cstheme="minorHAnsi"/>
          <w:sz w:val="24"/>
          <w:szCs w:val="24"/>
        </w:rPr>
        <w:t>5. What is the purpose of *</w:t>
      </w:r>
      <w:proofErr w:type="spellStart"/>
      <w:r w:rsidR="00F61C55" w:rsidRPr="004E0652">
        <w:rPr>
          <w:rFonts w:cstheme="minorHAnsi"/>
          <w:sz w:val="24"/>
          <w:szCs w:val="24"/>
        </w:rPr>
        <w:t>ngFor</w:t>
      </w:r>
      <w:proofErr w:type="spellEnd"/>
      <w:r w:rsidR="00F61C55" w:rsidRPr="004E0652">
        <w:rPr>
          <w:rFonts w:cstheme="minorHAnsi"/>
          <w:sz w:val="24"/>
          <w:szCs w:val="24"/>
        </w:rPr>
        <w:t xml:space="preserve"> directive in Angular?</w:t>
      </w:r>
    </w:p>
    <w:p w14:paraId="67FE3761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a) To handle user input</w:t>
      </w:r>
    </w:p>
    <w:p w14:paraId="1E9F78AE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lastRenderedPageBreak/>
        <w:t xml:space="preserve">   b) To create a loop for iterating over data</w:t>
      </w:r>
    </w:p>
    <w:p w14:paraId="66E56906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c) To define a routing path</w:t>
      </w:r>
    </w:p>
    <w:p w14:paraId="09FB05C4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To subscribe to observables</w:t>
      </w:r>
    </w:p>
    <w:p w14:paraId="7E18E9F8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1CD4D106" w14:textId="18333FDA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61C55" w:rsidRPr="004E0652">
        <w:rPr>
          <w:rFonts w:cstheme="minorHAnsi"/>
          <w:sz w:val="24"/>
          <w:szCs w:val="24"/>
        </w:rPr>
        <w:t>6. What is the Angular CLI command to generate a new component?</w:t>
      </w:r>
    </w:p>
    <w:p w14:paraId="2B638575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a) ng generate component</w:t>
      </w:r>
    </w:p>
    <w:p w14:paraId="2403AEC6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b) ng new component</w:t>
      </w:r>
    </w:p>
    <w:p w14:paraId="3C54B088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c) ng create component</w:t>
      </w:r>
    </w:p>
    <w:p w14:paraId="180519A4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ng add component</w:t>
      </w:r>
    </w:p>
    <w:p w14:paraId="16B55FF4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472ED008" w14:textId="012557DB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61C55" w:rsidRPr="004E0652">
        <w:rPr>
          <w:rFonts w:cstheme="minorHAnsi"/>
          <w:sz w:val="24"/>
          <w:szCs w:val="24"/>
        </w:rPr>
        <w:t>7. What is the role of the Angular router in a web application?</w:t>
      </w:r>
    </w:p>
    <w:p w14:paraId="69EFAC2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a) To manage the application state</w:t>
      </w:r>
    </w:p>
    <w:p w14:paraId="2AAD426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b) To handle authentication</w:t>
      </w:r>
    </w:p>
    <w:p w14:paraId="53D9D750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c) To navigate between views</w:t>
      </w:r>
    </w:p>
    <w:p w14:paraId="67260D19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To connect to a database</w:t>
      </w:r>
    </w:p>
    <w:p w14:paraId="39D16DA5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32682C8F" w14:textId="10A80EE1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61C55" w:rsidRPr="004E0652">
        <w:rPr>
          <w:rFonts w:cstheme="minorHAnsi"/>
          <w:sz w:val="24"/>
          <w:szCs w:val="24"/>
        </w:rPr>
        <w:t>8. What is the purpose of the "async" pipe in Angular?</w:t>
      </w:r>
    </w:p>
    <w:p w14:paraId="618226B7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</w:t>
      </w:r>
      <w:r w:rsidRPr="004E0652">
        <w:rPr>
          <w:rFonts w:cstheme="minorHAnsi"/>
          <w:color w:val="FF0000"/>
          <w:sz w:val="24"/>
          <w:szCs w:val="24"/>
        </w:rPr>
        <w:t>a) To handle asynchronous operations in templates</w:t>
      </w:r>
    </w:p>
    <w:p w14:paraId="5914203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b) To define a CSS style for an element</w:t>
      </w:r>
    </w:p>
    <w:p w14:paraId="74256AE5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c) To create animations</w:t>
      </w:r>
    </w:p>
    <w:p w14:paraId="5A82CFD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To inject services into components</w:t>
      </w:r>
    </w:p>
    <w:p w14:paraId="676D8171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6F0BA750" w14:textId="1A4F8890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1</w:t>
      </w:r>
      <w:r w:rsidR="00F61C55" w:rsidRPr="004E0652">
        <w:rPr>
          <w:rFonts w:cstheme="minorHAnsi"/>
          <w:sz w:val="24"/>
          <w:szCs w:val="24"/>
        </w:rPr>
        <w:t>9. What is Angular CLI used for?</w:t>
      </w:r>
    </w:p>
    <w:p w14:paraId="2D1E8B0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a) To manage databases</w:t>
      </w:r>
    </w:p>
    <w:p w14:paraId="07C8FCE4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b) To create and manage Angular projects</w:t>
      </w:r>
    </w:p>
    <w:p w14:paraId="449A6CC7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c) To handle HTTP requests</w:t>
      </w:r>
    </w:p>
    <w:p w14:paraId="734BDFBD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d) To design user interfaces</w:t>
      </w:r>
    </w:p>
    <w:p w14:paraId="40D34082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035E95F8" w14:textId="645D617D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lastRenderedPageBreak/>
        <w:t>2</w:t>
      </w:r>
      <w:r w:rsidR="00F61C55" w:rsidRPr="004E0652">
        <w:rPr>
          <w:rFonts w:cstheme="minorHAnsi"/>
          <w:sz w:val="24"/>
          <w:szCs w:val="24"/>
        </w:rPr>
        <w:t>0. What is the purpose of the "</w:t>
      </w:r>
      <w:proofErr w:type="spellStart"/>
      <w:r w:rsidR="00F61C55" w:rsidRPr="004E0652">
        <w:rPr>
          <w:rFonts w:cstheme="minorHAnsi"/>
          <w:sz w:val="24"/>
          <w:szCs w:val="24"/>
        </w:rPr>
        <w:t>ViewChild</w:t>
      </w:r>
      <w:proofErr w:type="spellEnd"/>
      <w:r w:rsidR="00F61C55" w:rsidRPr="004E0652">
        <w:rPr>
          <w:rFonts w:cstheme="minorHAnsi"/>
          <w:sz w:val="24"/>
          <w:szCs w:val="24"/>
        </w:rPr>
        <w:t>" decorator in Angular?</w:t>
      </w:r>
    </w:p>
    <w:p w14:paraId="5EABFD4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To access the parent component</w:t>
      </w:r>
    </w:p>
    <w:p w14:paraId="07211AEA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b) To get a reference to a child component or element</w:t>
      </w:r>
    </w:p>
    <w:p w14:paraId="1C122F5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To define a view template</w:t>
      </w:r>
    </w:p>
    <w:p w14:paraId="00AFF102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To create animations</w:t>
      </w:r>
    </w:p>
    <w:p w14:paraId="78BD949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1BFB68C3" w14:textId="4672C6B1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61C55" w:rsidRPr="004E0652">
        <w:rPr>
          <w:rFonts w:cstheme="minorHAnsi"/>
          <w:sz w:val="24"/>
          <w:szCs w:val="24"/>
        </w:rPr>
        <w:t>1. Which module is commonly used for making HTTP requests in Angular?</w:t>
      </w:r>
    </w:p>
    <w:p w14:paraId="16EECD7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@angular/router</w:t>
      </w:r>
    </w:p>
    <w:p w14:paraId="624E2DA4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b) @angular/forms</w:t>
      </w:r>
    </w:p>
    <w:p w14:paraId="6C39E8BB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c) @angular/common/http</w:t>
      </w:r>
    </w:p>
    <w:p w14:paraId="04A24D51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@angular/core</w:t>
      </w:r>
    </w:p>
    <w:p w14:paraId="617CC7C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0B0A3090" w14:textId="185B7C33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61C55" w:rsidRPr="004E0652">
        <w:rPr>
          <w:rFonts w:cstheme="minorHAnsi"/>
          <w:sz w:val="24"/>
          <w:szCs w:val="24"/>
        </w:rPr>
        <w:t>2. What is the purpose of the "</w:t>
      </w:r>
      <w:proofErr w:type="spellStart"/>
      <w:r w:rsidR="00F61C55" w:rsidRPr="004E0652">
        <w:rPr>
          <w:rFonts w:cstheme="minorHAnsi"/>
          <w:sz w:val="24"/>
          <w:szCs w:val="24"/>
        </w:rPr>
        <w:t>ngOnInit</w:t>
      </w:r>
      <w:proofErr w:type="spellEnd"/>
      <w:r w:rsidR="00F61C55" w:rsidRPr="004E0652">
        <w:rPr>
          <w:rFonts w:cstheme="minorHAnsi"/>
          <w:sz w:val="24"/>
          <w:szCs w:val="24"/>
        </w:rPr>
        <w:t>" lifecycle hook in Angular?</w:t>
      </w:r>
    </w:p>
    <w:p w14:paraId="20F5A80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To handle user input events</w:t>
      </w:r>
    </w:p>
    <w:p w14:paraId="0B3CED37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b) To initialize data in a component after it is created</w:t>
      </w:r>
    </w:p>
    <w:p w14:paraId="3B651F70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To define routing paths</w:t>
      </w:r>
    </w:p>
    <w:p w14:paraId="3173D7F7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To create animations</w:t>
      </w:r>
    </w:p>
    <w:p w14:paraId="4430F51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253890A9" w14:textId="263FFC42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61C55" w:rsidRPr="004E0652">
        <w:rPr>
          <w:rFonts w:cstheme="minorHAnsi"/>
          <w:sz w:val="24"/>
          <w:szCs w:val="24"/>
        </w:rPr>
        <w:t>3. How can you pass data from a parent component to a child component in Angular?</w:t>
      </w:r>
    </w:p>
    <w:p w14:paraId="06127A8A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a) Using the @Input decorator</w:t>
      </w:r>
    </w:p>
    <w:p w14:paraId="0DF3BD21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b) Using the @Output decorator</w:t>
      </w:r>
    </w:p>
    <w:p w14:paraId="5AAB48E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Using the </w:t>
      </w:r>
      <w:proofErr w:type="spellStart"/>
      <w:r w:rsidRPr="004E0652">
        <w:rPr>
          <w:rFonts w:cstheme="minorHAnsi"/>
          <w:sz w:val="24"/>
          <w:szCs w:val="24"/>
        </w:rPr>
        <w:t>ngModel</w:t>
      </w:r>
      <w:proofErr w:type="spellEnd"/>
      <w:r w:rsidRPr="004E0652">
        <w:rPr>
          <w:rFonts w:cstheme="minorHAnsi"/>
          <w:sz w:val="24"/>
          <w:szCs w:val="24"/>
        </w:rPr>
        <w:t xml:space="preserve"> directive</w:t>
      </w:r>
    </w:p>
    <w:p w14:paraId="78194678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Using the </w:t>
      </w:r>
      <w:proofErr w:type="spellStart"/>
      <w:r w:rsidRPr="004E0652">
        <w:rPr>
          <w:rFonts w:cstheme="minorHAnsi"/>
          <w:sz w:val="24"/>
          <w:szCs w:val="24"/>
        </w:rPr>
        <w:t>ngIf</w:t>
      </w:r>
      <w:proofErr w:type="spellEnd"/>
      <w:r w:rsidRPr="004E0652">
        <w:rPr>
          <w:rFonts w:cstheme="minorHAnsi"/>
          <w:sz w:val="24"/>
          <w:szCs w:val="24"/>
        </w:rPr>
        <w:t xml:space="preserve"> directive</w:t>
      </w:r>
    </w:p>
    <w:p w14:paraId="7CB16765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3CD88CFF" w14:textId="1B19305C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61C55" w:rsidRPr="004E0652">
        <w:rPr>
          <w:rFonts w:cstheme="minorHAnsi"/>
          <w:sz w:val="24"/>
          <w:szCs w:val="24"/>
        </w:rPr>
        <w:t>4. What is the purpose of the "</w:t>
      </w:r>
      <w:proofErr w:type="spellStart"/>
      <w:r w:rsidR="00F61C55" w:rsidRPr="004E0652">
        <w:rPr>
          <w:rFonts w:cstheme="minorHAnsi"/>
          <w:sz w:val="24"/>
          <w:szCs w:val="24"/>
        </w:rPr>
        <w:t>ngModel</w:t>
      </w:r>
      <w:proofErr w:type="spellEnd"/>
      <w:r w:rsidR="00F61C55" w:rsidRPr="004E0652">
        <w:rPr>
          <w:rFonts w:cstheme="minorHAnsi"/>
          <w:sz w:val="24"/>
          <w:szCs w:val="24"/>
        </w:rPr>
        <w:t>" directive in Angular?</w:t>
      </w:r>
    </w:p>
    <w:p w14:paraId="5AA5DD7D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To define a routing path</w:t>
      </w:r>
    </w:p>
    <w:p w14:paraId="282EEFDC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b) To handle user input in forms</w:t>
      </w:r>
    </w:p>
    <w:p w14:paraId="2BB49088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To create animations</w:t>
      </w:r>
    </w:p>
    <w:p w14:paraId="4919816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lastRenderedPageBreak/>
        <w:t xml:space="preserve">    d) To subscribe to observables</w:t>
      </w:r>
    </w:p>
    <w:p w14:paraId="7287327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47A934A9" w14:textId="13F0E843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61C55" w:rsidRPr="004E0652">
        <w:rPr>
          <w:rFonts w:cstheme="minorHAnsi"/>
          <w:sz w:val="24"/>
          <w:szCs w:val="24"/>
        </w:rPr>
        <w:t>5. Which of the following is true about Angular services?</w:t>
      </w:r>
    </w:p>
    <w:p w14:paraId="4156216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They are only used for styling</w:t>
      </w:r>
    </w:p>
    <w:p w14:paraId="204CE089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b) They are used to organize and share code across components</w:t>
      </w:r>
    </w:p>
    <w:p w14:paraId="404EB95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They are deprecated in the latest Angular version</w:t>
      </w:r>
    </w:p>
    <w:p w14:paraId="272A1D92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They are used for defining routes</w:t>
      </w:r>
    </w:p>
    <w:p w14:paraId="0E3F69ED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0911C100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0925DCB1" w14:textId="18DEB90E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6</w:t>
      </w:r>
      <w:r w:rsidR="00F61C55" w:rsidRPr="004E0652">
        <w:rPr>
          <w:rFonts w:cstheme="minorHAnsi"/>
          <w:sz w:val="24"/>
          <w:szCs w:val="24"/>
        </w:rPr>
        <w:t>. How can you handle form submissions in Angular?</w:t>
      </w:r>
    </w:p>
    <w:p w14:paraId="0C9034EA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Using the "ng-submit" directive</w:t>
      </w:r>
    </w:p>
    <w:p w14:paraId="134ABAD8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b) Using the "ng-click" directive</w:t>
      </w:r>
    </w:p>
    <w:p w14:paraId="34EEAF09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Using the "ng-form" directive</w:t>
      </w:r>
    </w:p>
    <w:p w14:paraId="43BDB972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d) Using the "</w:t>
      </w:r>
      <w:proofErr w:type="spellStart"/>
      <w:r w:rsidRPr="004E0652">
        <w:rPr>
          <w:rFonts w:cstheme="minorHAnsi"/>
          <w:color w:val="FF0000"/>
          <w:sz w:val="24"/>
          <w:szCs w:val="24"/>
        </w:rPr>
        <w:t>ngSubmit</w:t>
      </w:r>
      <w:proofErr w:type="spellEnd"/>
      <w:r w:rsidRPr="004E0652">
        <w:rPr>
          <w:rFonts w:cstheme="minorHAnsi"/>
          <w:color w:val="FF0000"/>
          <w:sz w:val="24"/>
          <w:szCs w:val="24"/>
        </w:rPr>
        <w:t>" event</w:t>
      </w:r>
    </w:p>
    <w:p w14:paraId="608027B3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754AE9B2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55F44846" w14:textId="1FFC4EF1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E4BC4" w:rsidRPr="004E0652">
        <w:rPr>
          <w:rFonts w:cstheme="minorHAnsi"/>
          <w:sz w:val="24"/>
          <w:szCs w:val="24"/>
        </w:rPr>
        <w:t>7</w:t>
      </w:r>
      <w:r w:rsidRPr="004E0652">
        <w:rPr>
          <w:rFonts w:cstheme="minorHAnsi"/>
          <w:sz w:val="24"/>
          <w:szCs w:val="24"/>
        </w:rPr>
        <w:t>. What is the purpose of the "</w:t>
      </w:r>
      <w:proofErr w:type="spellStart"/>
      <w:r w:rsidRPr="004E0652">
        <w:rPr>
          <w:rFonts w:cstheme="minorHAnsi"/>
          <w:sz w:val="24"/>
          <w:szCs w:val="24"/>
        </w:rPr>
        <w:t>ngIf</w:t>
      </w:r>
      <w:proofErr w:type="spellEnd"/>
      <w:r w:rsidRPr="004E0652">
        <w:rPr>
          <w:rFonts w:cstheme="minorHAnsi"/>
          <w:sz w:val="24"/>
          <w:szCs w:val="24"/>
        </w:rPr>
        <w:t>" directive in Angular?</w:t>
      </w:r>
    </w:p>
    <w:p w14:paraId="178593F4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To iterate over a collection</w:t>
      </w:r>
    </w:p>
    <w:p w14:paraId="7A89A80B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b) To conditionally show or hide elements</w:t>
      </w:r>
    </w:p>
    <w:p w14:paraId="0E0094E0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To handle form submissions</w:t>
      </w:r>
    </w:p>
    <w:p w14:paraId="475C17FC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To define a routing path</w:t>
      </w:r>
    </w:p>
    <w:p w14:paraId="33110AB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2FD5FFF4" w14:textId="517052D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E4BC4" w:rsidRPr="004E0652">
        <w:rPr>
          <w:rFonts w:cstheme="minorHAnsi"/>
          <w:sz w:val="24"/>
          <w:szCs w:val="24"/>
        </w:rPr>
        <w:t>8</w:t>
      </w:r>
      <w:r w:rsidRPr="004E0652">
        <w:rPr>
          <w:rFonts w:cstheme="minorHAnsi"/>
          <w:sz w:val="24"/>
          <w:szCs w:val="24"/>
        </w:rPr>
        <w:t>. Which decorator is used to inject a service in Angular?</w:t>
      </w:r>
    </w:p>
    <w:p w14:paraId="3FC900D1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a) @Injectable</w:t>
      </w:r>
    </w:p>
    <w:p w14:paraId="1D312F37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b) @Service</w:t>
      </w:r>
    </w:p>
    <w:p w14:paraId="02ED09EE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@Inject</w:t>
      </w:r>
    </w:p>
    <w:p w14:paraId="6E0EF3A4" w14:textId="049853D4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@Dependency</w:t>
      </w:r>
    </w:p>
    <w:p w14:paraId="4EA5D60F" w14:textId="3923A9D1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2</w:t>
      </w:r>
      <w:r w:rsidR="00FE4BC4" w:rsidRPr="004E0652">
        <w:rPr>
          <w:rFonts w:cstheme="minorHAnsi"/>
          <w:sz w:val="24"/>
          <w:szCs w:val="24"/>
        </w:rPr>
        <w:t>9</w:t>
      </w:r>
      <w:r w:rsidRPr="004E0652">
        <w:rPr>
          <w:rFonts w:cstheme="minorHAnsi"/>
          <w:sz w:val="24"/>
          <w:szCs w:val="24"/>
        </w:rPr>
        <w:t>. Which module is used for handling forms in Angular?</w:t>
      </w:r>
    </w:p>
    <w:p w14:paraId="4B11E47A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lastRenderedPageBreak/>
        <w:t xml:space="preserve">    a) @angular/router</w:t>
      </w:r>
    </w:p>
    <w:p w14:paraId="0876ECCC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b) @angular/forms</w:t>
      </w:r>
    </w:p>
    <w:p w14:paraId="556704B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@angular/http</w:t>
      </w:r>
    </w:p>
    <w:p w14:paraId="6C2D63BB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@angular/core</w:t>
      </w:r>
    </w:p>
    <w:p w14:paraId="2457E90F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p w14:paraId="5B949C1F" w14:textId="1F0765AE" w:rsidR="00F61C55" w:rsidRPr="004E0652" w:rsidRDefault="00FE4BC4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>30</w:t>
      </w:r>
      <w:r w:rsidR="00F61C55" w:rsidRPr="004E0652">
        <w:rPr>
          <w:rFonts w:cstheme="minorHAnsi"/>
          <w:sz w:val="24"/>
          <w:szCs w:val="24"/>
        </w:rPr>
        <w:t>. What is Angular Material?</w:t>
      </w:r>
    </w:p>
    <w:p w14:paraId="6F362986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a) A JavaScript framework</w:t>
      </w:r>
    </w:p>
    <w:p w14:paraId="0BE3F8D6" w14:textId="77777777" w:rsidR="00F61C55" w:rsidRPr="004E0652" w:rsidRDefault="00F61C55" w:rsidP="00F61C55">
      <w:pPr>
        <w:spacing w:line="240" w:lineRule="auto"/>
        <w:rPr>
          <w:rFonts w:cstheme="minorHAnsi"/>
          <w:color w:val="FF0000"/>
          <w:sz w:val="24"/>
          <w:szCs w:val="24"/>
        </w:rPr>
      </w:pPr>
      <w:r w:rsidRPr="004E0652">
        <w:rPr>
          <w:rFonts w:cstheme="minorHAnsi"/>
          <w:color w:val="FF0000"/>
          <w:sz w:val="24"/>
          <w:szCs w:val="24"/>
        </w:rPr>
        <w:t xml:space="preserve">    b) A UI component library for Angular</w:t>
      </w:r>
    </w:p>
    <w:p w14:paraId="43CDE6A9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c) A database management system</w:t>
      </w:r>
    </w:p>
    <w:p w14:paraId="4D16AEB8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  <w:r w:rsidRPr="004E0652">
        <w:rPr>
          <w:rFonts w:cstheme="minorHAnsi"/>
          <w:sz w:val="24"/>
          <w:szCs w:val="24"/>
        </w:rPr>
        <w:t xml:space="preserve">    d) An Angular service</w:t>
      </w:r>
    </w:p>
    <w:p w14:paraId="7A39B410" w14:textId="77777777" w:rsidR="00F61C55" w:rsidRPr="004E0652" w:rsidRDefault="00F61C55" w:rsidP="00F61C55">
      <w:pPr>
        <w:spacing w:line="240" w:lineRule="auto"/>
        <w:rPr>
          <w:rFonts w:cstheme="minorHAnsi"/>
          <w:sz w:val="24"/>
          <w:szCs w:val="24"/>
        </w:rPr>
      </w:pPr>
    </w:p>
    <w:sectPr w:rsidR="00F61C55" w:rsidRPr="004E06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xAJHGRgYGhoaWSjpKwanFxZn5eSAFhrUA4EnKxSwAAAA="/>
  </w:docVars>
  <w:rsids>
    <w:rsidRoot w:val="00841EF4"/>
    <w:rsid w:val="004E0652"/>
    <w:rsid w:val="00580EE4"/>
    <w:rsid w:val="00714F11"/>
    <w:rsid w:val="00774350"/>
    <w:rsid w:val="00841EF4"/>
    <w:rsid w:val="00A1743D"/>
    <w:rsid w:val="00C724FE"/>
    <w:rsid w:val="00D40819"/>
    <w:rsid w:val="00F61C55"/>
    <w:rsid w:val="00FE4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D1E44"/>
  <w15:docId w15:val="{3AF216A9-533B-4F4E-A808-FA56698AB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7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7</Pages>
  <Words>844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5</cp:revision>
  <dcterms:created xsi:type="dcterms:W3CDTF">2018-02-13T12:56:00Z</dcterms:created>
  <dcterms:modified xsi:type="dcterms:W3CDTF">2023-11-26T14:56:00Z</dcterms:modified>
</cp:coreProperties>
</file>